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C4497" w14:textId="72129B08" w:rsidR="000B5517" w:rsidRPr="00FC207C" w:rsidRDefault="006440E3" w:rsidP="000B5517">
      <w:pPr>
        <w:spacing w:after="0" w:line="240" w:lineRule="auto"/>
        <w:jc w:val="center"/>
        <w:rPr>
          <w:rFonts w:ascii="Arial Narrow" w:eastAsia="Arial" w:hAnsi="Arial Narrow" w:cs="Arial"/>
          <w:b/>
          <w:sz w:val="24"/>
          <w:szCs w:val="24"/>
          <w:u w:val="single"/>
        </w:rPr>
      </w:pPr>
      <w:r w:rsidRPr="00FC207C">
        <w:rPr>
          <w:rFonts w:ascii="Arial Narrow" w:eastAsia="Arial" w:hAnsi="Arial Narrow" w:cs="Arial"/>
          <w:b/>
          <w:sz w:val="24"/>
          <w:szCs w:val="24"/>
          <w:u w:val="single"/>
        </w:rPr>
        <w:t>APPENDIX</w:t>
      </w:r>
      <w:r w:rsidR="000B5517" w:rsidRPr="00FC207C">
        <w:rPr>
          <w:rFonts w:ascii="Arial Narrow" w:eastAsia="Arial" w:hAnsi="Arial Narrow" w:cs="Arial"/>
          <w:b/>
          <w:sz w:val="24"/>
          <w:szCs w:val="24"/>
          <w:u w:val="single"/>
        </w:rPr>
        <w:t xml:space="preserve"> B</w:t>
      </w:r>
    </w:p>
    <w:p w14:paraId="61A0392F" w14:textId="6FF28C7B" w:rsidR="000B5517" w:rsidRPr="00FC207C" w:rsidRDefault="000B5517" w:rsidP="000B55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FC207C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PA </w:t>
      </w:r>
      <w:r w:rsidR="001C2B48" w:rsidRPr="00FC207C">
        <w:rPr>
          <w:rFonts w:ascii="Arial Narrow" w:eastAsia="Arial" w:hAnsi="Arial Narrow" w:cs="Arial"/>
          <w:b/>
          <w:color w:val="000000"/>
          <w:sz w:val="24"/>
          <w:szCs w:val="24"/>
        </w:rPr>
        <w:t>CARE PARTNERSHIP</w:t>
      </w:r>
      <w:r w:rsidR="006440E3" w:rsidRPr="00FC207C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 and Youth MOVE PA</w:t>
      </w:r>
    </w:p>
    <w:p w14:paraId="5E628953" w14:textId="3D67CFF4" w:rsidR="000B5517" w:rsidRPr="00FC207C" w:rsidRDefault="00FD58D3" w:rsidP="00FD58D3">
      <w:pP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FC207C">
        <w:rPr>
          <w:rFonts w:ascii="Arial Narrow" w:eastAsia="Arial" w:hAnsi="Arial Narrow" w:cs="Arial"/>
          <w:b/>
          <w:color w:val="000000"/>
          <w:sz w:val="24"/>
          <w:szCs w:val="24"/>
        </w:rPr>
        <w:t>RESPITE FUNDING OPPORTUNITY BUDGET TEMPLET</w:t>
      </w:r>
    </w:p>
    <w:p w14:paraId="52A1A5B9" w14:textId="77777777" w:rsidR="00FD58D3" w:rsidRPr="00FC207C" w:rsidRDefault="00FD58D3" w:rsidP="00FD58D3">
      <w:pPr>
        <w:spacing w:after="0" w:line="240" w:lineRule="auto"/>
        <w:jc w:val="center"/>
        <w:rPr>
          <w:rFonts w:ascii="Arial Narrow" w:eastAsia="Calibri" w:hAnsi="Arial Narrow" w:cs="Arial"/>
          <w:sz w:val="24"/>
          <w:szCs w:val="24"/>
        </w:rPr>
      </w:pPr>
    </w:p>
    <w:p w14:paraId="053B1178" w14:textId="77777777" w:rsidR="000B5517" w:rsidRPr="00FC207C" w:rsidRDefault="000B5517" w:rsidP="000B5517">
      <w:pPr>
        <w:keepNext/>
        <w:keepLines/>
        <w:spacing w:after="0" w:line="240" w:lineRule="auto"/>
        <w:outlineLvl w:val="1"/>
        <w:rPr>
          <w:rFonts w:ascii="Arial Narrow" w:eastAsia="Arial" w:hAnsi="Arial Narrow" w:cs="Arial"/>
          <w:b/>
          <w:sz w:val="40"/>
          <w:szCs w:val="24"/>
          <w:u w:val="single"/>
        </w:rPr>
      </w:pPr>
      <w:r w:rsidRPr="00FC207C">
        <w:rPr>
          <w:rFonts w:ascii="Arial Narrow" w:eastAsia="Arial" w:hAnsi="Arial Narrow" w:cs="Arial"/>
          <w:b/>
          <w:sz w:val="40"/>
          <w:szCs w:val="24"/>
          <w:u w:val="single"/>
        </w:rPr>
        <w:t>Budget Plan and Budget Breakdown - 10 points possible</w:t>
      </w:r>
    </w:p>
    <w:p w14:paraId="4619D3AD" w14:textId="5CAC27A9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  <w:r w:rsidRPr="00FC207C">
        <w:rPr>
          <w:rFonts w:ascii="Arial Narrow" w:eastAsia="Arial" w:hAnsi="Arial Narrow" w:cs="Arial"/>
          <w:b/>
          <w:sz w:val="24"/>
          <w:szCs w:val="24"/>
        </w:rPr>
        <w:t>BUDGET</w:t>
      </w:r>
      <w:r w:rsidRPr="00FC207C">
        <w:rPr>
          <w:rFonts w:ascii="Arial Narrow" w:eastAsia="Arial" w:hAnsi="Arial Narrow" w:cs="Arial"/>
          <w:sz w:val="24"/>
          <w:szCs w:val="24"/>
        </w:rPr>
        <w:t xml:space="preserve"> – Complete the Respite Budget Templet document (Appendix B) Your responses must identify and describe all grant-funded and grantee cost share expenditures.</w:t>
      </w:r>
      <w:r w:rsidR="003502CF" w:rsidRPr="00FC207C">
        <w:rPr>
          <w:rFonts w:ascii="Arial Narrow" w:eastAsia="Arial" w:hAnsi="Arial Narrow" w:cs="Arial"/>
          <w:sz w:val="24"/>
          <w:szCs w:val="24"/>
        </w:rPr>
        <w:t xml:space="preserve"> (Note: Applications have county and agency deidentified during the review and scoring process.)</w:t>
      </w:r>
    </w:p>
    <w:p w14:paraId="67DA7EB1" w14:textId="77777777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77A2BC77" w14:textId="77777777" w:rsidR="006305D3" w:rsidRPr="00FC207C" w:rsidRDefault="000B5517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  <w:r w:rsidRPr="00FC207C">
        <w:rPr>
          <w:rFonts w:ascii="Arial Narrow" w:eastAsia="Arial" w:hAnsi="Arial Narrow" w:cs="Arial"/>
          <w:b/>
          <w:sz w:val="24"/>
          <w:szCs w:val="24"/>
        </w:rPr>
        <w:t xml:space="preserve">Name of Organiz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05D3" w:rsidRPr="00FC207C" w14:paraId="2CF0293D" w14:textId="77777777" w:rsidTr="006305D3">
        <w:tc>
          <w:tcPr>
            <w:tcW w:w="9350" w:type="dxa"/>
          </w:tcPr>
          <w:p w14:paraId="5F21C0D9" w14:textId="77777777" w:rsidR="006305D3" w:rsidRPr="00FC207C" w:rsidRDefault="006305D3" w:rsidP="000B5517">
            <w:pPr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443B4D41" w14:textId="764CB403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</w:p>
    <w:p w14:paraId="320F813E" w14:textId="71FB9CD1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  <w:r w:rsidRPr="00FC207C">
        <w:rPr>
          <w:rFonts w:ascii="Arial Narrow" w:eastAsia="Arial" w:hAnsi="Arial Narrow" w:cs="Arial"/>
          <w:b/>
          <w:sz w:val="24"/>
          <w:szCs w:val="24"/>
        </w:rPr>
        <w:t xml:space="preserve">Name of Proposed Projec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05D3" w:rsidRPr="00FC207C" w14:paraId="4F5F1F63" w14:textId="77777777" w:rsidTr="006305D3">
        <w:tc>
          <w:tcPr>
            <w:tcW w:w="9350" w:type="dxa"/>
          </w:tcPr>
          <w:p w14:paraId="4B49200B" w14:textId="77777777" w:rsidR="006305D3" w:rsidRPr="00FC207C" w:rsidRDefault="006305D3" w:rsidP="000B5517">
            <w:pPr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5CBC03AC" w14:textId="77777777" w:rsidR="006305D3" w:rsidRPr="00FC207C" w:rsidRDefault="006305D3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</w:p>
    <w:p w14:paraId="17DDFE12" w14:textId="77777777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  <w:r w:rsidRPr="00FC207C">
        <w:rPr>
          <w:rFonts w:ascii="Arial Narrow" w:eastAsia="Arial" w:hAnsi="Arial Narrow" w:cs="Arial"/>
          <w:b/>
          <w:sz w:val="24"/>
          <w:szCs w:val="24"/>
        </w:rPr>
        <w:t xml:space="preserve">Please justify each line item for which you are requesting funds.  </w:t>
      </w:r>
    </w:p>
    <w:p w14:paraId="291D217F" w14:textId="77777777" w:rsidR="000B5517" w:rsidRPr="00FC207C" w:rsidRDefault="000B5517" w:rsidP="000B5517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</w:p>
    <w:tbl>
      <w:tblPr>
        <w:tblStyle w:val="1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5507"/>
        <w:gridCol w:w="1620"/>
      </w:tblGrid>
      <w:tr w:rsidR="00065867" w:rsidRPr="00FC207C" w14:paraId="206EDC4A" w14:textId="77777777" w:rsidTr="00261FA1">
        <w:tc>
          <w:tcPr>
            <w:tcW w:w="2678" w:type="dxa"/>
          </w:tcPr>
          <w:p w14:paraId="310D61AD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Line Item</w:t>
            </w:r>
          </w:p>
        </w:tc>
        <w:tc>
          <w:tcPr>
            <w:tcW w:w="5507" w:type="dxa"/>
          </w:tcPr>
          <w:p w14:paraId="6968F5D3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Explanation</w:t>
            </w:r>
          </w:p>
        </w:tc>
        <w:tc>
          <w:tcPr>
            <w:tcW w:w="1620" w:type="dxa"/>
          </w:tcPr>
          <w:p w14:paraId="7AAB8088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065867" w:rsidRPr="00FC207C" w14:paraId="3F89CF47" w14:textId="77777777" w:rsidTr="00261FA1">
        <w:trPr>
          <w:trHeight w:val="629"/>
        </w:trPr>
        <w:tc>
          <w:tcPr>
            <w:tcW w:w="2678" w:type="dxa"/>
          </w:tcPr>
          <w:p w14:paraId="5805D886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Example</w:t>
            </w:r>
          </w:p>
          <w:p w14:paraId="73507E1E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Educational Material</w:t>
            </w:r>
          </w:p>
          <w:p w14:paraId="7203453F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028487F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20 Trauma and Foster Care Information Books @ $5.00/book = </w:t>
            </w:r>
          </w:p>
        </w:tc>
        <w:tc>
          <w:tcPr>
            <w:tcW w:w="1620" w:type="dxa"/>
          </w:tcPr>
          <w:p w14:paraId="315FB404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100.00</w:t>
            </w:r>
          </w:p>
        </w:tc>
      </w:tr>
      <w:tr w:rsidR="00065867" w:rsidRPr="00FC207C" w14:paraId="3BA669B2" w14:textId="77777777" w:rsidTr="00261FA1">
        <w:trPr>
          <w:trHeight w:val="323"/>
        </w:trPr>
        <w:tc>
          <w:tcPr>
            <w:tcW w:w="2678" w:type="dxa"/>
          </w:tcPr>
          <w:p w14:paraId="24E1AEC3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Postage</w:t>
            </w:r>
          </w:p>
        </w:tc>
        <w:tc>
          <w:tcPr>
            <w:tcW w:w="5507" w:type="dxa"/>
          </w:tcPr>
          <w:p w14:paraId="00FA2BC3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86D7ECE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778CA7CB" w14:textId="77777777" w:rsidTr="00261FA1">
        <w:tc>
          <w:tcPr>
            <w:tcW w:w="2678" w:type="dxa"/>
          </w:tcPr>
          <w:p w14:paraId="7A31B43B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Training</w:t>
            </w:r>
          </w:p>
        </w:tc>
        <w:tc>
          <w:tcPr>
            <w:tcW w:w="5507" w:type="dxa"/>
          </w:tcPr>
          <w:p w14:paraId="5FDC266E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BBB327D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36CE4958" w14:textId="77777777" w:rsidTr="00261FA1">
        <w:tc>
          <w:tcPr>
            <w:tcW w:w="2678" w:type="dxa"/>
          </w:tcPr>
          <w:p w14:paraId="6A0E1466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Educational Materials</w:t>
            </w:r>
          </w:p>
        </w:tc>
        <w:tc>
          <w:tcPr>
            <w:tcW w:w="5507" w:type="dxa"/>
          </w:tcPr>
          <w:p w14:paraId="39317E6C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3ACBC841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4DACD51C" w14:textId="77777777" w:rsidTr="00261FA1">
        <w:tc>
          <w:tcPr>
            <w:tcW w:w="2678" w:type="dxa"/>
          </w:tcPr>
          <w:p w14:paraId="22E085BE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Advertising</w:t>
            </w:r>
          </w:p>
        </w:tc>
        <w:tc>
          <w:tcPr>
            <w:tcW w:w="5507" w:type="dxa"/>
          </w:tcPr>
          <w:p w14:paraId="1A779C86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9BC73A1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19D719B6" w14:textId="77777777" w:rsidTr="00261FA1">
        <w:tc>
          <w:tcPr>
            <w:tcW w:w="2678" w:type="dxa"/>
          </w:tcPr>
          <w:p w14:paraId="7A78631E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Office Supplies</w:t>
            </w:r>
          </w:p>
        </w:tc>
        <w:tc>
          <w:tcPr>
            <w:tcW w:w="5507" w:type="dxa"/>
          </w:tcPr>
          <w:p w14:paraId="777F6ED4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ECBC1CF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729F4EED" w14:textId="77777777" w:rsidTr="00261FA1">
        <w:tc>
          <w:tcPr>
            <w:tcW w:w="2678" w:type="dxa"/>
          </w:tcPr>
          <w:p w14:paraId="6C022A2A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2A187F4D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8D87223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6237CB47" w14:textId="77777777" w:rsidTr="00261FA1">
        <w:tc>
          <w:tcPr>
            <w:tcW w:w="2678" w:type="dxa"/>
          </w:tcPr>
          <w:p w14:paraId="64A3CC5D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7AE3E5C5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3F2BC8B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18EFF52F" w14:textId="77777777" w:rsidTr="00261FA1">
        <w:tc>
          <w:tcPr>
            <w:tcW w:w="2678" w:type="dxa"/>
          </w:tcPr>
          <w:p w14:paraId="117E5822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3707D51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858FF1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1C7A0B7A" w14:textId="77777777" w:rsidTr="00261FA1">
        <w:tc>
          <w:tcPr>
            <w:tcW w:w="2678" w:type="dxa"/>
          </w:tcPr>
          <w:p w14:paraId="489DBD6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676F9A5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D540CC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21FF0356" w14:textId="77777777" w:rsidTr="00261FA1">
        <w:tc>
          <w:tcPr>
            <w:tcW w:w="2678" w:type="dxa"/>
            <w:shd w:val="clear" w:color="auto" w:fill="AEAAAA" w:themeFill="background2" w:themeFillShade="BF"/>
          </w:tcPr>
          <w:p w14:paraId="1117063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A </w:t>
            </w:r>
          </w:p>
          <w:p w14:paraId="3B55222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Total Dollars Requeste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4C0AF26D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5B032067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6D2F0FFD" w14:textId="77777777" w:rsidTr="00261FA1">
        <w:tc>
          <w:tcPr>
            <w:tcW w:w="2678" w:type="dxa"/>
          </w:tcPr>
          <w:p w14:paraId="4F2FADA4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In-Kind Donations </w:t>
            </w:r>
          </w:p>
        </w:tc>
        <w:tc>
          <w:tcPr>
            <w:tcW w:w="5507" w:type="dxa"/>
          </w:tcPr>
          <w:p w14:paraId="73255DA4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B866073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09F842AC" w14:textId="77777777" w:rsidTr="00261FA1">
        <w:tc>
          <w:tcPr>
            <w:tcW w:w="2678" w:type="dxa"/>
          </w:tcPr>
          <w:p w14:paraId="4185529F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In-Kind Work</w:t>
            </w:r>
          </w:p>
        </w:tc>
        <w:tc>
          <w:tcPr>
            <w:tcW w:w="5507" w:type="dxa"/>
          </w:tcPr>
          <w:p w14:paraId="32BF8564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786D08D1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0A72A443" w14:textId="77777777" w:rsidTr="00261FA1">
        <w:tc>
          <w:tcPr>
            <w:tcW w:w="2678" w:type="dxa"/>
            <w:shd w:val="clear" w:color="auto" w:fill="AEAAAA" w:themeFill="background2" w:themeFillShade="BF"/>
          </w:tcPr>
          <w:p w14:paraId="142286FF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B. </w:t>
            </w:r>
          </w:p>
          <w:p w14:paraId="0BA19532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Total In-Kin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50E5474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06EB42E9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065867" w:rsidRPr="00FC207C" w14:paraId="704222A7" w14:textId="77777777" w:rsidTr="00261FA1">
        <w:tc>
          <w:tcPr>
            <w:tcW w:w="2678" w:type="dxa"/>
            <w:shd w:val="clear" w:color="auto" w:fill="8EAADB" w:themeFill="accent1" w:themeFillTint="99"/>
          </w:tcPr>
          <w:p w14:paraId="6B1459FB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Total Line A + Line B</w:t>
            </w:r>
          </w:p>
        </w:tc>
        <w:tc>
          <w:tcPr>
            <w:tcW w:w="5507" w:type="dxa"/>
            <w:shd w:val="clear" w:color="auto" w:fill="8EAADB" w:themeFill="accent1" w:themeFillTint="99"/>
          </w:tcPr>
          <w:p w14:paraId="06CCE281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8EAADB" w:themeFill="accent1" w:themeFillTint="99"/>
          </w:tcPr>
          <w:p w14:paraId="7D1A2D20" w14:textId="77777777" w:rsidR="00065867" w:rsidRPr="00FC207C" w:rsidRDefault="00065867" w:rsidP="00065867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C207C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</w:tbl>
    <w:p w14:paraId="50322E9C" w14:textId="02CEAE56" w:rsidR="00D9639F" w:rsidRDefault="00D9639F" w:rsidP="006B282A">
      <w:pPr>
        <w:rPr>
          <w:rFonts w:ascii="Arial Narrow" w:hAnsi="Arial Narrow"/>
        </w:rPr>
      </w:pPr>
      <w:bookmarkStart w:id="0" w:name="bookmark=id.1fob9te" w:colFirst="0" w:colLast="0"/>
      <w:bookmarkStart w:id="1" w:name="bookmark=id.3znysh7" w:colFirst="0" w:colLast="0"/>
      <w:bookmarkStart w:id="2" w:name="bookmark=id.2et92p0" w:colFirst="0" w:colLast="0"/>
      <w:bookmarkStart w:id="3" w:name="bookmark=id.tyjcwt" w:colFirst="0" w:colLast="0"/>
      <w:bookmarkStart w:id="4" w:name="bookmark=id.3dy6vkm" w:colFirst="0" w:colLast="0"/>
      <w:bookmarkEnd w:id="0"/>
      <w:bookmarkEnd w:id="1"/>
      <w:bookmarkEnd w:id="2"/>
      <w:bookmarkEnd w:id="3"/>
      <w:bookmarkEnd w:id="4"/>
    </w:p>
    <w:p w14:paraId="4E02D8A2" w14:textId="77AB43BA" w:rsidR="00FC207C" w:rsidRPr="00FC207C" w:rsidRDefault="00FC207C" w:rsidP="00FC207C">
      <w:pPr>
        <w:rPr>
          <w:rFonts w:ascii="Arial Narrow" w:hAnsi="Arial Narrow"/>
        </w:rPr>
      </w:pPr>
    </w:p>
    <w:p w14:paraId="0052392D" w14:textId="6D681789" w:rsidR="00FC207C" w:rsidRPr="00FC207C" w:rsidRDefault="00FC207C" w:rsidP="00FC207C">
      <w:pPr>
        <w:rPr>
          <w:rFonts w:ascii="Arial Narrow" w:hAnsi="Arial Narrow"/>
        </w:rPr>
      </w:pPr>
    </w:p>
    <w:p w14:paraId="4D5BD8B5" w14:textId="57957C3B" w:rsidR="00FC207C" w:rsidRPr="00FC207C" w:rsidRDefault="00FC207C" w:rsidP="00FC207C">
      <w:pPr>
        <w:rPr>
          <w:rFonts w:ascii="Arial Narrow" w:hAnsi="Arial Narrow"/>
        </w:rPr>
      </w:pPr>
    </w:p>
    <w:p w14:paraId="1CCBD387" w14:textId="527EB1B1" w:rsidR="00FC207C" w:rsidRPr="00FC207C" w:rsidRDefault="00FC207C" w:rsidP="00FC207C">
      <w:pPr>
        <w:rPr>
          <w:rFonts w:ascii="Arial Narrow" w:hAnsi="Arial Narrow"/>
        </w:rPr>
      </w:pPr>
    </w:p>
    <w:p w14:paraId="6173B05C" w14:textId="3A21FCE8" w:rsidR="00FC207C" w:rsidRPr="00FC207C" w:rsidRDefault="00FC207C" w:rsidP="00DA270B">
      <w:pPr>
        <w:tabs>
          <w:tab w:val="left" w:pos="1200"/>
          <w:tab w:val="left" w:pos="1635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DA270B">
        <w:rPr>
          <w:rFonts w:ascii="Arial Narrow" w:hAnsi="Arial Narrow"/>
        </w:rPr>
        <w:tab/>
      </w:r>
    </w:p>
    <w:sectPr w:rsidR="00FC207C" w:rsidRPr="00FC207C" w:rsidSect="002F6A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720" w:left="144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0A8F7" w14:textId="77777777" w:rsidR="00065643" w:rsidRDefault="00065643" w:rsidP="000B5517">
      <w:pPr>
        <w:spacing w:after="0" w:line="240" w:lineRule="auto"/>
      </w:pPr>
      <w:r>
        <w:separator/>
      </w:r>
    </w:p>
  </w:endnote>
  <w:endnote w:type="continuationSeparator" w:id="0">
    <w:p w14:paraId="0633FCB7" w14:textId="77777777" w:rsidR="00065643" w:rsidRDefault="00065643" w:rsidP="000B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020DD" w14:textId="77777777" w:rsidR="00DA270B" w:rsidRDefault="00DA27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62F97" w14:textId="726BFA74" w:rsidR="00B974FB" w:rsidRDefault="00B974FB">
    <w:pPr>
      <w:pStyle w:val="Footer"/>
    </w:pPr>
    <w:r>
      <w:t xml:space="preserve">Released </w:t>
    </w:r>
    <w:r w:rsidR="00DA270B">
      <w:t>4/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ACFA7" w14:textId="77777777" w:rsidR="00DA270B" w:rsidRDefault="00DA27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C8C6A" w14:textId="77777777" w:rsidR="00065643" w:rsidRDefault="00065643" w:rsidP="000B5517">
      <w:pPr>
        <w:spacing w:after="0" w:line="240" w:lineRule="auto"/>
      </w:pPr>
      <w:r>
        <w:separator/>
      </w:r>
    </w:p>
  </w:footnote>
  <w:footnote w:type="continuationSeparator" w:id="0">
    <w:p w14:paraId="33498005" w14:textId="77777777" w:rsidR="00065643" w:rsidRDefault="00065643" w:rsidP="000B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5A52A" w14:textId="77777777" w:rsidR="00DA270B" w:rsidRDefault="00DA27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56C8F" w14:textId="118F991F" w:rsidR="000B5517" w:rsidRDefault="000B5517">
    <w:pPr>
      <w:pStyle w:val="Header"/>
    </w:pPr>
    <w:r>
      <w:rPr>
        <w:noProof/>
      </w:rPr>
      <w:drawing>
        <wp:inline distT="0" distB="0" distL="0" distR="0" wp14:anchorId="4B0DC3AA" wp14:editId="6A1826A0">
          <wp:extent cx="1616558" cy="533400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B3598">
      <w:tab/>
    </w:r>
    <w:r w:rsidR="00DB3598">
      <w:tab/>
    </w:r>
    <w:r w:rsidR="00DB3598">
      <w:rPr>
        <w:noProof/>
      </w:rPr>
      <w:drawing>
        <wp:inline distT="0" distB="0" distL="0" distR="0" wp14:anchorId="24EFD95C" wp14:editId="36DE550B">
          <wp:extent cx="1183005" cy="8413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42AEC">
      <w:t>Appendix 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C1571" w14:textId="77777777" w:rsidR="00DA270B" w:rsidRDefault="00DA27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ewMDU3NzM0MzJX0lEKTi0uzszPAykwrQUA3I0piCwAAAA="/>
  </w:docVars>
  <w:rsids>
    <w:rsidRoot w:val="000B5517"/>
    <w:rsid w:val="00065643"/>
    <w:rsid w:val="00065867"/>
    <w:rsid w:val="000B5517"/>
    <w:rsid w:val="001C2B48"/>
    <w:rsid w:val="002F6A13"/>
    <w:rsid w:val="00316FA7"/>
    <w:rsid w:val="003502CF"/>
    <w:rsid w:val="00395DD9"/>
    <w:rsid w:val="006305D3"/>
    <w:rsid w:val="006440E3"/>
    <w:rsid w:val="006B282A"/>
    <w:rsid w:val="00742AEC"/>
    <w:rsid w:val="009D5CC4"/>
    <w:rsid w:val="00B974FB"/>
    <w:rsid w:val="00BC492D"/>
    <w:rsid w:val="00BE0469"/>
    <w:rsid w:val="00D9639F"/>
    <w:rsid w:val="00DA270B"/>
    <w:rsid w:val="00DB3598"/>
    <w:rsid w:val="00FC207C"/>
    <w:rsid w:val="00FD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AD407CC"/>
  <w15:chartTrackingRefBased/>
  <w15:docId w15:val="{3AF36B10-7E8D-4643-BA97-4505E1F4D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1"/>
    <w:basedOn w:val="TableNormal"/>
    <w:rsid w:val="000B5517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B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517"/>
  </w:style>
  <w:style w:type="paragraph" w:styleId="Footer">
    <w:name w:val="footer"/>
    <w:basedOn w:val="Normal"/>
    <w:link w:val="FooterChar"/>
    <w:uiPriority w:val="99"/>
    <w:unhideWhenUsed/>
    <w:rsid w:val="000B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517"/>
  </w:style>
  <w:style w:type="table" w:styleId="TableGrid">
    <w:name w:val="Table Grid"/>
    <w:basedOn w:val="TableNormal"/>
    <w:uiPriority w:val="39"/>
    <w:rsid w:val="00630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c84ebe22e91f6d068e8dbe82a5555b4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b4f98aa24c9a022b276274d6f280990c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4DA282-C51C-4F8D-9CF5-774CD30F199A}">
  <ds:schemaRefs>
    <ds:schemaRef ds:uri="090a256d-2234-44d7-9e6d-d25c219bfd92"/>
    <ds:schemaRef ds:uri="http://purl.org/dc/terms/"/>
    <ds:schemaRef ds:uri="http://schemas.openxmlformats.org/package/2006/metadata/core-properties"/>
    <ds:schemaRef ds:uri="5b21af7b-e7d3-4252-8f71-49fa1affc7e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6D84133-78CB-49E9-BA7A-8EBD7CD08A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EF75F3-6E96-4307-A555-5C2A17D1B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7</cp:revision>
  <cp:lastPrinted>2020-07-22T12:54:00Z</cp:lastPrinted>
  <dcterms:created xsi:type="dcterms:W3CDTF">2020-04-23T12:04:00Z</dcterms:created>
  <dcterms:modified xsi:type="dcterms:W3CDTF">2021-04-0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